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page" w:horzAnchor="margin" w:tblpXSpec="center" w:tblpY="1777"/>
        <w:tblW w:w="102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68"/>
        <w:gridCol w:w="1662"/>
        <w:gridCol w:w="990"/>
        <w:gridCol w:w="2340"/>
        <w:gridCol w:w="163"/>
        <w:gridCol w:w="917"/>
        <w:gridCol w:w="1800"/>
        <w:gridCol w:w="1620"/>
      </w:tblGrid>
      <w:tr w:rsidR="00A67109" w:rsidRPr="0023688B" w14:paraId="4C5E6640" w14:textId="77777777" w:rsidTr="00FB65E2">
        <w:trPr>
          <w:trHeight w:val="730"/>
        </w:trPr>
        <w:tc>
          <w:tcPr>
            <w:tcW w:w="768" w:type="dxa"/>
            <w:tcBorders>
              <w:top w:val="threeDEngrave" w:sz="24" w:space="0" w:color="auto"/>
              <w:left w:val="single" w:sz="4" w:space="0" w:color="auto"/>
              <w:bottom w:val="threeDEmboss" w:sz="24" w:space="0" w:color="auto"/>
              <w:right w:val="nil"/>
            </w:tcBorders>
          </w:tcPr>
          <w:p w14:paraId="23132ACF" w14:textId="77777777" w:rsidR="00A67109" w:rsidRPr="0023688B" w:rsidRDefault="00A67109" w:rsidP="001813CB">
            <w:pPr>
              <w:spacing w:before="0" w:after="0" w:line="240" w:lineRule="atLeast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</w:pPr>
            <w:bookmarkStart w:id="0" w:name="OLE_LINK1"/>
            <w:r w:rsidRPr="0023688B">
              <w:rPr>
                <w:rFonts w:asciiTheme="minorHAnsi" w:hAnsiTheme="minorHAnsi" w:cstheme="minorHAnsi"/>
                <w:b/>
                <w:bCs/>
                <w:noProof/>
                <w:sz w:val="18"/>
                <w:szCs w:val="18"/>
                <w:lang w:val="en-US"/>
              </w:rPr>
              <w:drawing>
                <wp:inline distT="0" distB="0" distL="0" distR="0" wp14:anchorId="37C34506" wp14:editId="593BC75A">
                  <wp:extent cx="352425" cy="685800"/>
                  <wp:effectExtent l="19050" t="0" r="9525" b="0"/>
                  <wp:docPr id="3" name="Picture 1" descr="UNDP_Logo_NEW_col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UNDP_Logo_NEW_col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2425" cy="685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0"/>
          </w:p>
        </w:tc>
        <w:tc>
          <w:tcPr>
            <w:tcW w:w="5155" w:type="dxa"/>
            <w:gridSpan w:val="4"/>
            <w:tcBorders>
              <w:top w:val="threeDEngrave" w:sz="24" w:space="0" w:color="auto"/>
              <w:left w:val="nil"/>
              <w:bottom w:val="threeDEmboss" w:sz="24" w:space="0" w:color="auto"/>
            </w:tcBorders>
          </w:tcPr>
          <w:p w14:paraId="315E0577" w14:textId="77777777" w:rsidR="00A67109" w:rsidRPr="0023688B" w:rsidRDefault="00A67109" w:rsidP="001813CB">
            <w:pPr>
              <w:pStyle w:val="Balk3"/>
              <w:spacing w:before="0" w:line="240" w:lineRule="atLeast"/>
              <w:ind w:firstLine="0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</w:pPr>
            <w:r w:rsidRPr="0023688B">
              <w:rPr>
                <w:rFonts w:asciiTheme="minorHAnsi" w:hAnsiTheme="minorHAnsi" w:cstheme="minorHAnsi"/>
                <w:sz w:val="32"/>
                <w:szCs w:val="32"/>
                <w:lang w:val="en-US"/>
              </w:rPr>
              <w:t xml:space="preserve">BACK TO OFFICE REPORT </w:t>
            </w:r>
          </w:p>
        </w:tc>
        <w:tc>
          <w:tcPr>
            <w:tcW w:w="4337" w:type="dxa"/>
            <w:gridSpan w:val="3"/>
            <w:tcBorders>
              <w:top w:val="threeDEngrave" w:sz="24" w:space="0" w:color="auto"/>
              <w:bottom w:val="threeDEmboss" w:sz="24" w:space="0" w:color="auto"/>
            </w:tcBorders>
          </w:tcPr>
          <w:p w14:paraId="7F047DE5" w14:textId="77777777" w:rsidR="00A67109" w:rsidRPr="0023688B" w:rsidRDefault="00A67109" w:rsidP="001813CB">
            <w:pPr>
              <w:pStyle w:val="GvdeMetni"/>
              <w:spacing w:before="0" w:after="0" w:line="240" w:lineRule="atLeast"/>
              <w:jc w:val="right"/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</w:pPr>
          </w:p>
          <w:p w14:paraId="6A5EA7F6" w14:textId="4BAF0792" w:rsidR="00A67109" w:rsidRPr="0023688B" w:rsidRDefault="00A67109" w:rsidP="001813CB">
            <w:pPr>
              <w:spacing w:before="0" w:after="0" w:line="240" w:lineRule="atLeast"/>
              <w:rPr>
                <w:rFonts w:asciiTheme="minorHAnsi" w:hAnsiTheme="minorHAnsi" w:cstheme="minorHAnsi"/>
                <w:sz w:val="18"/>
                <w:szCs w:val="18"/>
                <w:lang w:val="en-US" w:eastAsia="ja-JP"/>
              </w:rPr>
            </w:pPr>
            <w:r w:rsidRPr="0023688B"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 xml:space="preserve">        Date</w:t>
            </w:r>
            <w:r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 xml:space="preserve"> of the Report</w:t>
            </w:r>
            <w:r w:rsidRPr="0023688B"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>:</w:t>
            </w:r>
            <w:r w:rsidRPr="0023688B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</w:t>
            </w:r>
          </w:p>
        </w:tc>
      </w:tr>
      <w:tr w:rsidR="00A67109" w:rsidRPr="0023688B" w14:paraId="31F33CE5" w14:textId="77777777" w:rsidTr="001813CB">
        <w:tc>
          <w:tcPr>
            <w:tcW w:w="10260" w:type="dxa"/>
            <w:gridSpan w:val="8"/>
            <w:tcBorders>
              <w:top w:val="threeDEmboss" w:sz="24" w:space="0" w:color="auto"/>
            </w:tcBorders>
          </w:tcPr>
          <w:p w14:paraId="5C8595F1" w14:textId="77777777" w:rsidR="00A67109" w:rsidRPr="0023688B" w:rsidRDefault="00A67109" w:rsidP="001813CB">
            <w:pPr>
              <w:pStyle w:val="Balk4"/>
              <w:spacing w:before="0" w:line="240" w:lineRule="atLeast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23688B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  Name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/ Surname</w:t>
            </w:r>
            <w:r w:rsidRPr="0023688B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:                                    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Faculty / Department</w:t>
            </w:r>
            <w:r w:rsidRPr="0023688B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: </w:t>
            </w:r>
          </w:p>
          <w:p w14:paraId="30867996" w14:textId="6CF69B41" w:rsidR="00A67109" w:rsidRPr="00160CDC" w:rsidRDefault="00A67109" w:rsidP="00160CDC">
            <w:pPr>
              <w:pStyle w:val="ListeParagraf"/>
              <w:numPr>
                <w:ilvl w:val="0"/>
                <w:numId w:val="2"/>
              </w:numPr>
              <w:spacing w:before="0" w:after="0" w:line="240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</w:p>
        </w:tc>
      </w:tr>
      <w:tr w:rsidR="00A67109" w:rsidRPr="0023688B" w14:paraId="3FE7E23A" w14:textId="77777777" w:rsidTr="00FB65E2">
        <w:trPr>
          <w:trHeight w:val="596"/>
        </w:trPr>
        <w:tc>
          <w:tcPr>
            <w:tcW w:w="5760" w:type="dxa"/>
            <w:gridSpan w:val="4"/>
          </w:tcPr>
          <w:p w14:paraId="08BF37C4" w14:textId="2F912CE2" w:rsidR="00A67109" w:rsidRPr="00FB2892" w:rsidRDefault="00A67109" w:rsidP="00FB65E2">
            <w:pPr>
              <w:numPr>
                <w:ilvl w:val="0"/>
                <w:numId w:val="2"/>
              </w:numPr>
              <w:spacing w:before="0" w:after="0"/>
              <w:ind w:left="372"/>
              <w:rPr>
                <w:rFonts w:asciiTheme="minorHAnsi" w:hAnsiTheme="minorHAnsi" w:cstheme="minorHAnsi"/>
                <w:bCs/>
                <w:sz w:val="18"/>
                <w:szCs w:val="18"/>
                <w:lang w:eastAsia="ja-JP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>Name of the Event</w:t>
            </w:r>
            <w:r w:rsidRPr="0023688B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 xml:space="preserve">: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eastAsia="ja-JP"/>
              </w:rPr>
              <w:t xml:space="preserve">    </w:t>
            </w:r>
            <w:r w:rsidR="00E85F42">
              <w:rPr>
                <w:rFonts w:asciiTheme="minorHAnsi" w:hAnsiTheme="minorHAnsi" w:cstheme="minorHAnsi"/>
                <w:bCs/>
                <w:sz w:val="18"/>
                <w:szCs w:val="18"/>
                <w:lang w:eastAsia="ja-JP"/>
              </w:rPr>
              <w:t xml:space="preserve">                   </w:t>
            </w:r>
            <w:proofErr w:type="spellStart"/>
            <w:r w:rsidR="00016844">
              <w:rPr>
                <w:rFonts w:asciiTheme="minorHAnsi" w:hAnsiTheme="minorHAnsi" w:cstheme="minorHAnsi"/>
                <w:bCs/>
                <w:sz w:val="18"/>
                <w:szCs w:val="18"/>
                <w:lang w:eastAsia="ja-JP"/>
              </w:rPr>
              <w:t>Staff</w:t>
            </w:r>
            <w:proofErr w:type="spellEnd"/>
            <w:r w:rsidR="00016844">
              <w:rPr>
                <w:rFonts w:asciiTheme="minorHAnsi" w:hAnsiTheme="minorHAnsi" w:cstheme="minorHAnsi"/>
                <w:bCs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="00016844">
              <w:rPr>
                <w:rFonts w:asciiTheme="minorHAnsi" w:hAnsiTheme="minorHAnsi" w:cstheme="minorHAnsi"/>
                <w:bCs/>
                <w:sz w:val="18"/>
                <w:szCs w:val="18"/>
                <w:lang w:eastAsia="ja-JP"/>
              </w:rPr>
              <w:t>Mobility</w:t>
            </w:r>
            <w:proofErr w:type="spellEnd"/>
          </w:p>
        </w:tc>
        <w:tc>
          <w:tcPr>
            <w:tcW w:w="4500" w:type="dxa"/>
            <w:gridSpan w:val="4"/>
          </w:tcPr>
          <w:p w14:paraId="60E34D55" w14:textId="103F802B" w:rsidR="0056523B" w:rsidRPr="00FB65E2" w:rsidRDefault="00A67109" w:rsidP="001813CB">
            <w:pPr>
              <w:numPr>
                <w:ilvl w:val="0"/>
                <w:numId w:val="2"/>
              </w:numPr>
              <w:spacing w:before="0" w:after="0"/>
              <w:ind w:left="-30" w:firstLine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FB65E2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 xml:space="preserve">Host Information: </w:t>
            </w:r>
          </w:p>
          <w:p w14:paraId="4B48B8D7" w14:textId="14C248BA" w:rsidR="00F000AE" w:rsidRPr="00545631" w:rsidRDefault="00F000AE" w:rsidP="001813CB">
            <w:pPr>
              <w:spacing w:before="0" w:after="0"/>
              <w:ind w:left="-30" w:firstLine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</w:p>
        </w:tc>
      </w:tr>
      <w:tr w:rsidR="00A67109" w:rsidRPr="0023688B" w14:paraId="34EE30F8" w14:textId="77777777" w:rsidTr="00FB65E2">
        <w:trPr>
          <w:trHeight w:val="987"/>
        </w:trPr>
        <w:tc>
          <w:tcPr>
            <w:tcW w:w="2430" w:type="dxa"/>
            <w:gridSpan w:val="2"/>
          </w:tcPr>
          <w:p w14:paraId="3DDEA7E8" w14:textId="77777777" w:rsidR="00A67109" w:rsidRDefault="00A67109" w:rsidP="001813CB">
            <w:pPr>
              <w:numPr>
                <w:ilvl w:val="0"/>
                <w:numId w:val="2"/>
              </w:numPr>
              <w:spacing w:before="0" w:after="0"/>
              <w:ind w:left="372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 xml:space="preserve">Dates of Event </w:t>
            </w:r>
          </w:p>
          <w:p w14:paraId="1B3B9872" w14:textId="76473F60" w:rsidR="00A67109" w:rsidRPr="0023688B" w:rsidRDefault="00A67109" w:rsidP="00E85F42">
            <w:pPr>
              <w:spacing w:before="0" w:after="0"/>
              <w:ind w:left="372" w:firstLine="0"/>
              <w:rPr>
                <w:rFonts w:asciiTheme="minorHAnsi" w:hAnsiTheme="minorHAnsi" w:cstheme="minorHAnsi"/>
                <w:bCs/>
                <w:sz w:val="18"/>
                <w:szCs w:val="18"/>
                <w:lang w:val="en-US" w:eastAsia="ja-JP"/>
              </w:rPr>
            </w:pPr>
          </w:p>
        </w:tc>
        <w:tc>
          <w:tcPr>
            <w:tcW w:w="7830" w:type="dxa"/>
            <w:gridSpan w:val="6"/>
          </w:tcPr>
          <w:p w14:paraId="58540443" w14:textId="77777777" w:rsidR="00A67109" w:rsidRPr="0023688B" w:rsidRDefault="00A67109" w:rsidP="001813CB">
            <w:pPr>
              <w:numPr>
                <w:ilvl w:val="0"/>
                <w:numId w:val="2"/>
              </w:numPr>
              <w:spacing w:before="0" w:after="0"/>
              <w:ind w:left="330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</w:pPr>
            <w:r w:rsidRPr="0023688B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>Key Counterpart (s) in Each Location:</w:t>
            </w:r>
          </w:p>
          <w:p w14:paraId="2A3456AF" w14:textId="7C6CD57E" w:rsidR="00893BE0" w:rsidRPr="004C1B46" w:rsidRDefault="00893BE0" w:rsidP="001813CB">
            <w:pPr>
              <w:pStyle w:val="ListeParagraf"/>
              <w:numPr>
                <w:ilvl w:val="0"/>
                <w:numId w:val="4"/>
              </w:numPr>
              <w:spacing w:before="0" w:after="0"/>
              <w:rPr>
                <w:rFonts w:asciiTheme="minorHAnsi" w:hAnsiTheme="minorHAnsi" w:cstheme="minorHAnsi"/>
                <w:bCs/>
                <w:sz w:val="18"/>
                <w:szCs w:val="18"/>
                <w:lang w:val="en-US" w:eastAsia="ja-JP"/>
              </w:rPr>
            </w:pPr>
          </w:p>
        </w:tc>
      </w:tr>
      <w:tr w:rsidR="00A67109" w:rsidRPr="0023688B" w14:paraId="55DA2576" w14:textId="77777777" w:rsidTr="001813CB">
        <w:trPr>
          <w:trHeight w:val="417"/>
        </w:trPr>
        <w:tc>
          <w:tcPr>
            <w:tcW w:w="10260" w:type="dxa"/>
            <w:gridSpan w:val="8"/>
          </w:tcPr>
          <w:p w14:paraId="173BBE2C" w14:textId="47B6DAF4" w:rsidR="0056523B" w:rsidRDefault="00A67109" w:rsidP="00C433AA">
            <w:pPr>
              <w:numPr>
                <w:ilvl w:val="0"/>
                <w:numId w:val="2"/>
              </w:numPr>
              <w:spacing w:before="0" w:after="0"/>
              <w:ind w:left="372"/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</w:pPr>
            <w:r w:rsidRPr="0023688B"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 xml:space="preserve">Purpose/Objectives of </w:t>
            </w:r>
            <w:r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>the Event</w:t>
            </w:r>
          </w:p>
          <w:p w14:paraId="0CB9FAE0" w14:textId="265748C7" w:rsidR="00A67109" w:rsidRPr="0023688B" w:rsidRDefault="00A67109" w:rsidP="00A5571B">
            <w:pPr>
              <w:pStyle w:val="Memoheading"/>
              <w:numPr>
                <w:ilvl w:val="0"/>
                <w:numId w:val="8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A67109" w:rsidRPr="0023688B" w14:paraId="125EDF14" w14:textId="77777777" w:rsidTr="001813CB">
        <w:trPr>
          <w:cantSplit/>
        </w:trPr>
        <w:tc>
          <w:tcPr>
            <w:tcW w:w="10260" w:type="dxa"/>
            <w:gridSpan w:val="8"/>
          </w:tcPr>
          <w:p w14:paraId="2CDC01A6" w14:textId="77777777" w:rsidR="00A67109" w:rsidRDefault="00A67109" w:rsidP="001813CB">
            <w:pPr>
              <w:pStyle w:val="GvdeMetni2"/>
              <w:numPr>
                <w:ilvl w:val="0"/>
                <w:numId w:val="2"/>
              </w:numPr>
              <w:spacing w:before="0" w:after="0" w:line="240" w:lineRule="atLeast"/>
              <w:ind w:left="372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</w:pPr>
            <w:r w:rsidRPr="0023688B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 xml:space="preserve">Brief Summary of </w:t>
            </w: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>Event</w:t>
            </w:r>
            <w:r w:rsidRPr="0023688B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>Process</w:t>
            </w:r>
            <w:r w:rsidRPr="0023688B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 xml:space="preserve">: </w:t>
            </w:r>
          </w:p>
          <w:p w14:paraId="1BCF4678" w14:textId="77777777" w:rsidR="001827DF" w:rsidRPr="001827DF" w:rsidRDefault="001827DF" w:rsidP="001827DF">
            <w:pPr>
              <w:pStyle w:val="GvdeMetni2"/>
              <w:spacing w:before="0" w:after="0" w:line="240" w:lineRule="atLeast"/>
              <w:ind w:left="12" w:firstLine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</w:p>
          <w:p w14:paraId="18C68166" w14:textId="070F84FE" w:rsidR="001827DF" w:rsidRPr="00C433AA" w:rsidRDefault="001827DF" w:rsidP="00AB3E77">
            <w:pPr>
              <w:pStyle w:val="GvdeMetni2"/>
              <w:spacing w:before="0" w:after="0" w:line="240" w:lineRule="atLeast"/>
              <w:ind w:left="372" w:firstLine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</w:p>
        </w:tc>
      </w:tr>
      <w:tr w:rsidR="00A67109" w:rsidRPr="0023688B" w14:paraId="0AB9EDD8" w14:textId="77777777" w:rsidTr="00FB65E2">
        <w:trPr>
          <w:trHeight w:val="1614"/>
        </w:trPr>
        <w:tc>
          <w:tcPr>
            <w:tcW w:w="8640" w:type="dxa"/>
            <w:gridSpan w:val="7"/>
          </w:tcPr>
          <w:p w14:paraId="5CA0BE82" w14:textId="77777777" w:rsidR="00A67109" w:rsidRPr="00341945" w:rsidRDefault="00A67109" w:rsidP="00FB65E2">
            <w:pPr>
              <w:pStyle w:val="GvdeMetni2"/>
              <w:spacing w:before="0" w:after="80"/>
              <w:ind w:left="372" w:hanging="360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</w:pPr>
            <w:r w:rsidRPr="0023688B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>7.     Key recommendations /Actions to be Taken:</w:t>
            </w:r>
          </w:p>
          <w:p w14:paraId="4DA763C3" w14:textId="7D8FBA5A" w:rsidR="00A67109" w:rsidRPr="0023688B" w:rsidRDefault="00893BE0" w:rsidP="00893BE0">
            <w:pPr>
              <w:pStyle w:val="AralkYok"/>
              <w:numPr>
                <w:ilvl w:val="0"/>
                <w:numId w:val="7"/>
              </w:numPr>
              <w:spacing w:before="0" w:after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893BE0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.</w:t>
            </w:r>
          </w:p>
        </w:tc>
        <w:tc>
          <w:tcPr>
            <w:tcW w:w="1620" w:type="dxa"/>
          </w:tcPr>
          <w:p w14:paraId="29AB1046" w14:textId="77777777" w:rsidR="00A67109" w:rsidRPr="0023688B" w:rsidRDefault="00A67109" w:rsidP="001813CB">
            <w:pPr>
              <w:numPr>
                <w:ilvl w:val="0"/>
                <w:numId w:val="1"/>
              </w:numPr>
              <w:tabs>
                <w:tab w:val="clear" w:pos="720"/>
                <w:tab w:val="left" w:pos="282"/>
              </w:tabs>
              <w:spacing w:before="0" w:after="0"/>
              <w:ind w:left="372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</w:pPr>
            <w:r w:rsidRPr="0023688B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>Distribution</w:t>
            </w:r>
            <w:r>
              <w:t xml:space="preserve"> (</w:t>
            </w:r>
            <w:r w:rsidRPr="0031019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BTOR sent </w:t>
            </w:r>
            <w:proofErr w:type="spellStart"/>
            <w:r w:rsidRPr="0031019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to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)</w:t>
            </w:r>
            <w:r w:rsidRPr="0023688B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 xml:space="preserve">: </w:t>
            </w:r>
          </w:p>
          <w:p w14:paraId="5A4B02DE" w14:textId="0DED1A84" w:rsidR="00A67109" w:rsidRPr="0023688B" w:rsidRDefault="00A67109" w:rsidP="001813CB">
            <w:pPr>
              <w:ind w:firstLine="0"/>
              <w:rPr>
                <w:rFonts w:asciiTheme="minorHAnsi" w:hAnsiTheme="minorHAnsi" w:cstheme="minorHAnsi"/>
                <w:bCs/>
                <w:sz w:val="18"/>
                <w:szCs w:val="18"/>
                <w:lang w:val="en-US" w:eastAsia="ja-JP"/>
              </w:rPr>
            </w:pPr>
          </w:p>
        </w:tc>
      </w:tr>
      <w:tr w:rsidR="00A67109" w:rsidRPr="0023688B" w14:paraId="33EC67D5" w14:textId="77777777" w:rsidTr="001813CB">
        <w:trPr>
          <w:trHeight w:val="246"/>
        </w:trPr>
        <w:tc>
          <w:tcPr>
            <w:tcW w:w="6840" w:type="dxa"/>
            <w:gridSpan w:val="6"/>
          </w:tcPr>
          <w:p w14:paraId="19E6403A" w14:textId="5C1EEB54" w:rsidR="00A67109" w:rsidRPr="0023688B" w:rsidRDefault="00A67109" w:rsidP="001813CB">
            <w:pPr>
              <w:pStyle w:val="GvdeMetni2"/>
              <w:numPr>
                <w:ilvl w:val="0"/>
                <w:numId w:val="1"/>
              </w:numPr>
              <w:tabs>
                <w:tab w:val="clear" w:pos="720"/>
              </w:tabs>
              <w:spacing w:before="0" w:after="80" w:line="240" w:lineRule="auto"/>
              <w:ind w:left="372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 w:rsidRPr="0023688B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 xml:space="preserve">Proposed Debriefing Date: </w:t>
            </w:r>
          </w:p>
        </w:tc>
        <w:tc>
          <w:tcPr>
            <w:tcW w:w="3420" w:type="dxa"/>
            <w:gridSpan w:val="2"/>
          </w:tcPr>
          <w:p w14:paraId="313AB2DC" w14:textId="49970912" w:rsidR="00A67109" w:rsidRPr="00905F01" w:rsidRDefault="00A67109" w:rsidP="001813CB">
            <w:pPr>
              <w:pStyle w:val="ListeParagraf"/>
              <w:numPr>
                <w:ilvl w:val="0"/>
                <w:numId w:val="1"/>
              </w:numPr>
              <w:spacing w:after="80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</w:pPr>
            <w:r w:rsidRPr="00905F0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 xml:space="preserve">Participation in Briefing: </w:t>
            </w:r>
          </w:p>
        </w:tc>
      </w:tr>
      <w:tr w:rsidR="00A67109" w:rsidRPr="0023688B" w14:paraId="52E9A879" w14:textId="77777777" w:rsidTr="001813CB">
        <w:trPr>
          <w:trHeight w:val="419"/>
        </w:trPr>
        <w:tc>
          <w:tcPr>
            <w:tcW w:w="10260" w:type="dxa"/>
            <w:gridSpan w:val="8"/>
          </w:tcPr>
          <w:p w14:paraId="0F581BEA" w14:textId="77777777" w:rsidR="00A67109" w:rsidRPr="0023688B" w:rsidRDefault="00A67109" w:rsidP="001813CB">
            <w:pPr>
              <w:pStyle w:val="GvdeMetni2"/>
              <w:numPr>
                <w:ilvl w:val="0"/>
                <w:numId w:val="1"/>
              </w:numPr>
              <w:tabs>
                <w:tab w:val="clear" w:pos="720"/>
              </w:tabs>
              <w:spacing w:before="0" w:after="0" w:line="240" w:lineRule="atLeast"/>
              <w:ind w:left="368" w:hanging="357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</w:pPr>
            <w:r w:rsidRPr="0023688B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>Follow-up Action Matrix</w:t>
            </w:r>
          </w:p>
          <w:p w14:paraId="4233A910" w14:textId="77777777" w:rsidR="00A67109" w:rsidRPr="0023688B" w:rsidRDefault="00A67109" w:rsidP="001813CB">
            <w:pPr>
              <w:spacing w:before="0" w:after="0" w:line="240" w:lineRule="atLeast"/>
              <w:ind w:left="368" w:hanging="357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</w:pPr>
          </w:p>
        </w:tc>
      </w:tr>
      <w:tr w:rsidR="00A67109" w:rsidRPr="0023688B" w14:paraId="34BDD3DC" w14:textId="77777777" w:rsidTr="001813CB">
        <w:trPr>
          <w:trHeight w:val="168"/>
        </w:trPr>
        <w:tc>
          <w:tcPr>
            <w:tcW w:w="3420" w:type="dxa"/>
            <w:gridSpan w:val="3"/>
          </w:tcPr>
          <w:p w14:paraId="68F105BE" w14:textId="77777777" w:rsidR="00A67109" w:rsidRPr="0023688B" w:rsidRDefault="00A67109" w:rsidP="001813CB">
            <w:pPr>
              <w:spacing w:after="80"/>
              <w:ind w:left="372" w:hanging="360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</w:pPr>
            <w:r w:rsidRPr="0023688B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 xml:space="preserve">Actions to be taken </w:t>
            </w:r>
          </w:p>
        </w:tc>
        <w:tc>
          <w:tcPr>
            <w:tcW w:w="3420" w:type="dxa"/>
            <w:gridSpan w:val="3"/>
          </w:tcPr>
          <w:p w14:paraId="0176376C" w14:textId="77777777" w:rsidR="00A67109" w:rsidRPr="0023688B" w:rsidRDefault="00A67109" w:rsidP="001813CB">
            <w:pPr>
              <w:spacing w:before="0" w:after="0" w:line="240" w:lineRule="atLeast"/>
              <w:ind w:left="368" w:hanging="357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</w:pPr>
            <w:r w:rsidRPr="0023688B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 xml:space="preserve">By Whom </w:t>
            </w:r>
          </w:p>
        </w:tc>
        <w:tc>
          <w:tcPr>
            <w:tcW w:w="3420" w:type="dxa"/>
            <w:gridSpan w:val="2"/>
          </w:tcPr>
          <w:p w14:paraId="2F38E534" w14:textId="77777777" w:rsidR="00A67109" w:rsidRPr="0023688B" w:rsidRDefault="00A67109" w:rsidP="001813CB">
            <w:pPr>
              <w:spacing w:after="80"/>
              <w:ind w:left="372" w:hanging="360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</w:pPr>
            <w:r w:rsidRPr="0023688B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>Expected Completion Date</w:t>
            </w:r>
          </w:p>
        </w:tc>
      </w:tr>
      <w:tr w:rsidR="00A67109" w:rsidRPr="0023688B" w14:paraId="2F7955B0" w14:textId="77777777" w:rsidTr="001813CB">
        <w:trPr>
          <w:trHeight w:val="168"/>
        </w:trPr>
        <w:tc>
          <w:tcPr>
            <w:tcW w:w="3420" w:type="dxa"/>
            <w:gridSpan w:val="3"/>
          </w:tcPr>
          <w:p w14:paraId="66C2296F" w14:textId="10A3B166" w:rsidR="00A67109" w:rsidRPr="00545631" w:rsidRDefault="00A67109" w:rsidP="00B01502">
            <w:pPr>
              <w:pStyle w:val="ListeParagraf"/>
              <w:numPr>
                <w:ilvl w:val="0"/>
                <w:numId w:val="6"/>
              </w:numPr>
              <w:spacing w:before="0" w:after="0" w:line="240" w:lineRule="atLeast"/>
              <w:ind w:left="368" w:hanging="357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</w:p>
        </w:tc>
        <w:tc>
          <w:tcPr>
            <w:tcW w:w="3420" w:type="dxa"/>
            <w:gridSpan w:val="3"/>
          </w:tcPr>
          <w:p w14:paraId="3DD396FA" w14:textId="57A293A9" w:rsidR="00A67109" w:rsidRPr="00592945" w:rsidRDefault="00A67109" w:rsidP="00592945">
            <w:pPr>
              <w:spacing w:before="0" w:after="0" w:line="240" w:lineRule="atLeast"/>
              <w:ind w:firstLine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</w:p>
        </w:tc>
        <w:tc>
          <w:tcPr>
            <w:tcW w:w="3420" w:type="dxa"/>
            <w:gridSpan w:val="2"/>
          </w:tcPr>
          <w:p w14:paraId="03D8CE91" w14:textId="47C6CC96" w:rsidR="00A67109" w:rsidRPr="004B4F07" w:rsidRDefault="00A67109" w:rsidP="00FB65E2">
            <w:pPr>
              <w:pStyle w:val="ListeParagraf"/>
              <w:numPr>
                <w:ilvl w:val="0"/>
                <w:numId w:val="5"/>
              </w:numPr>
              <w:spacing w:before="0" w:after="0" w:line="240" w:lineRule="atLeast"/>
              <w:ind w:left="368" w:hanging="357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</w:pPr>
          </w:p>
        </w:tc>
      </w:tr>
    </w:tbl>
    <w:p w14:paraId="4D5675C2" w14:textId="77777777" w:rsidR="00044D1A" w:rsidRDefault="00044D1A" w:rsidP="00592945">
      <w:pPr>
        <w:ind w:firstLine="0"/>
      </w:pPr>
    </w:p>
    <w:sectPr w:rsidR="00044D1A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7A7DB6" w14:textId="77777777" w:rsidR="00FA42D1" w:rsidRDefault="00FA42D1">
      <w:pPr>
        <w:spacing w:before="0" w:after="0"/>
      </w:pPr>
      <w:r>
        <w:separator/>
      </w:r>
    </w:p>
  </w:endnote>
  <w:endnote w:type="continuationSeparator" w:id="0">
    <w:p w14:paraId="1E645840" w14:textId="77777777" w:rsidR="00FA42D1" w:rsidRDefault="00FA42D1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C33A8E" w14:textId="77777777" w:rsidR="00FA42D1" w:rsidRDefault="00FA42D1">
      <w:pPr>
        <w:spacing w:before="0" w:after="0"/>
      </w:pPr>
      <w:r>
        <w:separator/>
      </w:r>
    </w:p>
  </w:footnote>
  <w:footnote w:type="continuationSeparator" w:id="0">
    <w:p w14:paraId="4277AC68" w14:textId="77777777" w:rsidR="00FA42D1" w:rsidRDefault="00FA42D1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5BAF2B" w14:textId="77777777" w:rsidR="00AB0AA7" w:rsidRDefault="00D96DFB">
    <w:pPr>
      <w:pStyle w:val="stBilgi"/>
    </w:pPr>
    <w:r>
      <w:rPr>
        <w:noProof/>
      </w:rPr>
      <w:drawing>
        <wp:anchor distT="0" distB="0" distL="114300" distR="114300" simplePos="0" relativeHeight="251659264" behindDoc="1" locked="0" layoutInCell="0" allowOverlap="1" wp14:anchorId="294ECE8B" wp14:editId="4F56702E">
          <wp:simplePos x="0" y="0"/>
          <wp:positionH relativeFrom="page">
            <wp:align>right</wp:align>
          </wp:positionH>
          <wp:positionV relativeFrom="page">
            <wp:posOffset>-201880</wp:posOffset>
          </wp:positionV>
          <wp:extent cx="7549897" cy="10674350"/>
          <wp:effectExtent l="0" t="0" r="0" b="0"/>
          <wp:wrapNone/>
          <wp:docPr id="1" name="Resim 1" descr="OTU_BS_19_0008-ostim_teknik_turkce_antetli_1405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14" descr="OTU_BS_19_0008-ostim_teknik_turkce_antetli_1405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9897" cy="1067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050B84"/>
    <w:multiLevelType w:val="hybridMultilevel"/>
    <w:tmpl w:val="9BBE48C0"/>
    <w:lvl w:ilvl="0" w:tplc="041F0001">
      <w:start w:val="1"/>
      <w:numFmt w:val="bullet"/>
      <w:lvlText w:val=""/>
      <w:lvlJc w:val="left"/>
      <w:pPr>
        <w:ind w:left="37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9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1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3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5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7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9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1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32" w:hanging="360"/>
      </w:pPr>
      <w:rPr>
        <w:rFonts w:ascii="Wingdings" w:hAnsi="Wingdings" w:hint="default"/>
      </w:rPr>
    </w:lvl>
  </w:abstractNum>
  <w:abstractNum w:abstractNumId="1" w15:restartNumberingAfterBreak="0">
    <w:nsid w:val="24202811"/>
    <w:multiLevelType w:val="hybridMultilevel"/>
    <w:tmpl w:val="AB94C12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B2263F"/>
    <w:multiLevelType w:val="hybridMultilevel"/>
    <w:tmpl w:val="3DB0F16A"/>
    <w:lvl w:ilvl="0" w:tplc="55FE6084">
      <w:start w:val="1"/>
      <w:numFmt w:val="decimal"/>
      <w:lvlText w:val="%1."/>
      <w:lvlJc w:val="left"/>
      <w:pPr>
        <w:ind w:left="372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92" w:hanging="360"/>
      </w:pPr>
    </w:lvl>
    <w:lvl w:ilvl="2" w:tplc="041F001B" w:tentative="1">
      <w:start w:val="1"/>
      <w:numFmt w:val="lowerRoman"/>
      <w:lvlText w:val="%3."/>
      <w:lvlJc w:val="right"/>
      <w:pPr>
        <w:ind w:left="1812" w:hanging="180"/>
      </w:pPr>
    </w:lvl>
    <w:lvl w:ilvl="3" w:tplc="041F000F" w:tentative="1">
      <w:start w:val="1"/>
      <w:numFmt w:val="decimal"/>
      <w:lvlText w:val="%4."/>
      <w:lvlJc w:val="left"/>
      <w:pPr>
        <w:ind w:left="2532" w:hanging="360"/>
      </w:pPr>
    </w:lvl>
    <w:lvl w:ilvl="4" w:tplc="041F0019" w:tentative="1">
      <w:start w:val="1"/>
      <w:numFmt w:val="lowerLetter"/>
      <w:lvlText w:val="%5."/>
      <w:lvlJc w:val="left"/>
      <w:pPr>
        <w:ind w:left="3252" w:hanging="360"/>
      </w:pPr>
    </w:lvl>
    <w:lvl w:ilvl="5" w:tplc="041F001B" w:tentative="1">
      <w:start w:val="1"/>
      <w:numFmt w:val="lowerRoman"/>
      <w:lvlText w:val="%6."/>
      <w:lvlJc w:val="right"/>
      <w:pPr>
        <w:ind w:left="3972" w:hanging="180"/>
      </w:pPr>
    </w:lvl>
    <w:lvl w:ilvl="6" w:tplc="041F000F" w:tentative="1">
      <w:start w:val="1"/>
      <w:numFmt w:val="decimal"/>
      <w:lvlText w:val="%7."/>
      <w:lvlJc w:val="left"/>
      <w:pPr>
        <w:ind w:left="4692" w:hanging="360"/>
      </w:pPr>
    </w:lvl>
    <w:lvl w:ilvl="7" w:tplc="041F0019" w:tentative="1">
      <w:start w:val="1"/>
      <w:numFmt w:val="lowerLetter"/>
      <w:lvlText w:val="%8."/>
      <w:lvlJc w:val="left"/>
      <w:pPr>
        <w:ind w:left="5412" w:hanging="360"/>
      </w:pPr>
    </w:lvl>
    <w:lvl w:ilvl="8" w:tplc="041F001B" w:tentative="1">
      <w:start w:val="1"/>
      <w:numFmt w:val="lowerRoman"/>
      <w:lvlText w:val="%9."/>
      <w:lvlJc w:val="right"/>
      <w:pPr>
        <w:ind w:left="6132" w:hanging="180"/>
      </w:pPr>
    </w:lvl>
  </w:abstractNum>
  <w:abstractNum w:abstractNumId="3" w15:restartNumberingAfterBreak="0">
    <w:nsid w:val="3EFD2E79"/>
    <w:multiLevelType w:val="hybridMultilevel"/>
    <w:tmpl w:val="9E3CD84E"/>
    <w:lvl w:ilvl="0" w:tplc="E29C24EA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74D10B9"/>
    <w:multiLevelType w:val="hybridMultilevel"/>
    <w:tmpl w:val="77D48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53786E"/>
    <w:multiLevelType w:val="hybridMultilevel"/>
    <w:tmpl w:val="F6CEF11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5C50B5C"/>
    <w:multiLevelType w:val="hybridMultilevel"/>
    <w:tmpl w:val="1494F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4D3446"/>
    <w:multiLevelType w:val="hybridMultilevel"/>
    <w:tmpl w:val="5454A1A0"/>
    <w:lvl w:ilvl="0" w:tplc="04090001">
      <w:start w:val="1"/>
      <w:numFmt w:val="bullet"/>
      <w:lvlText w:val=""/>
      <w:lvlJc w:val="left"/>
      <w:pPr>
        <w:ind w:left="6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6"/>
  </w:num>
  <w:num w:numId="4">
    <w:abstractNumId w:val="7"/>
  </w:num>
  <w:num w:numId="5">
    <w:abstractNumId w:val="4"/>
  </w:num>
  <w:num w:numId="6">
    <w:abstractNumId w:val="2"/>
  </w:num>
  <w:num w:numId="7">
    <w:abstractNumId w:val="0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0NjQyNrAwMTYyNLNU0lEKTi0uzszPAykwrAUAvx61PywAAAA="/>
  </w:docVars>
  <w:rsids>
    <w:rsidRoot w:val="00A67109"/>
    <w:rsid w:val="00016844"/>
    <w:rsid w:val="00044D1A"/>
    <w:rsid w:val="000A7F14"/>
    <w:rsid w:val="00153F7B"/>
    <w:rsid w:val="00160CDC"/>
    <w:rsid w:val="001827DF"/>
    <w:rsid w:val="00270DB3"/>
    <w:rsid w:val="00312DAB"/>
    <w:rsid w:val="00321C24"/>
    <w:rsid w:val="003D4C3B"/>
    <w:rsid w:val="004706C0"/>
    <w:rsid w:val="00476DF9"/>
    <w:rsid w:val="005427EB"/>
    <w:rsid w:val="00545631"/>
    <w:rsid w:val="0056523B"/>
    <w:rsid w:val="00592945"/>
    <w:rsid w:val="00627EED"/>
    <w:rsid w:val="00696FBA"/>
    <w:rsid w:val="006B064D"/>
    <w:rsid w:val="00716412"/>
    <w:rsid w:val="008311D6"/>
    <w:rsid w:val="00893BE0"/>
    <w:rsid w:val="00895684"/>
    <w:rsid w:val="008F3BE6"/>
    <w:rsid w:val="009206D4"/>
    <w:rsid w:val="00A5571B"/>
    <w:rsid w:val="00A67109"/>
    <w:rsid w:val="00AB0AA7"/>
    <w:rsid w:val="00AB3C2B"/>
    <w:rsid w:val="00AB3E77"/>
    <w:rsid w:val="00AD63D3"/>
    <w:rsid w:val="00B01502"/>
    <w:rsid w:val="00C21E96"/>
    <w:rsid w:val="00C433AA"/>
    <w:rsid w:val="00C46E92"/>
    <w:rsid w:val="00D237FD"/>
    <w:rsid w:val="00D96DFB"/>
    <w:rsid w:val="00D97525"/>
    <w:rsid w:val="00E85F42"/>
    <w:rsid w:val="00F000AE"/>
    <w:rsid w:val="00F05434"/>
    <w:rsid w:val="00FA42D1"/>
    <w:rsid w:val="00FB6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A44DD8"/>
  <w15:chartTrackingRefBased/>
  <w15:docId w15:val="{958974D3-3234-465B-B2B0-2714A8AF63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7109"/>
    <w:pPr>
      <w:spacing w:before="240" w:after="240" w:line="240" w:lineRule="auto"/>
      <w:ind w:firstLine="709"/>
    </w:pPr>
    <w:rPr>
      <w:rFonts w:ascii="Times New Roman" w:eastAsia="Times New Roman" w:hAnsi="Times New Roman" w:cs="Times New Roman"/>
      <w:kern w:val="0"/>
      <w:sz w:val="24"/>
      <w:szCs w:val="20"/>
      <w14:ligatures w14:val="none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54563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A6710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A6710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uiPriority w:val="9"/>
    <w:rsid w:val="00A67109"/>
    <w:rPr>
      <w:rFonts w:asciiTheme="majorHAnsi" w:eastAsiaTheme="majorEastAsia" w:hAnsiTheme="majorHAnsi" w:cstheme="majorBidi"/>
      <w:color w:val="1F3763" w:themeColor="accent1" w:themeShade="7F"/>
      <w:kern w:val="0"/>
      <w:sz w:val="24"/>
      <w:szCs w:val="24"/>
      <w14:ligatures w14:val="none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A67109"/>
    <w:rPr>
      <w:rFonts w:asciiTheme="majorHAnsi" w:eastAsiaTheme="majorEastAsia" w:hAnsiTheme="majorHAnsi" w:cstheme="majorBidi"/>
      <w:i/>
      <w:iCs/>
      <w:color w:val="2F5496" w:themeColor="accent1" w:themeShade="BF"/>
      <w:kern w:val="0"/>
      <w:sz w:val="24"/>
      <w:szCs w:val="20"/>
      <w14:ligatures w14:val="none"/>
    </w:rPr>
  </w:style>
  <w:style w:type="paragraph" w:styleId="GvdeMetni">
    <w:name w:val="Body Text"/>
    <w:basedOn w:val="Normal"/>
    <w:link w:val="GvdeMetniChar"/>
    <w:uiPriority w:val="99"/>
    <w:unhideWhenUsed/>
    <w:rsid w:val="00A67109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rsid w:val="00A67109"/>
    <w:rPr>
      <w:rFonts w:ascii="Times New Roman" w:eastAsia="Times New Roman" w:hAnsi="Times New Roman" w:cs="Times New Roman"/>
      <w:kern w:val="0"/>
      <w:sz w:val="24"/>
      <w:szCs w:val="20"/>
      <w14:ligatures w14:val="none"/>
    </w:rPr>
  </w:style>
  <w:style w:type="paragraph" w:styleId="AralkYok">
    <w:name w:val="No Spacing"/>
    <w:uiPriority w:val="1"/>
    <w:qFormat/>
    <w:rsid w:val="00A67109"/>
    <w:pPr>
      <w:spacing w:before="240" w:after="240" w:line="240" w:lineRule="auto"/>
      <w:ind w:firstLine="709"/>
    </w:pPr>
    <w:rPr>
      <w:rFonts w:ascii="Times New Roman" w:eastAsia="Times New Roman" w:hAnsi="Times New Roman" w:cs="Times New Roman"/>
      <w:kern w:val="0"/>
      <w:sz w:val="24"/>
      <w:szCs w:val="20"/>
      <w14:ligatures w14:val="none"/>
    </w:rPr>
  </w:style>
  <w:style w:type="paragraph" w:styleId="stBilgi">
    <w:name w:val="header"/>
    <w:basedOn w:val="Normal"/>
    <w:link w:val="stBilgiChar"/>
    <w:uiPriority w:val="99"/>
    <w:unhideWhenUsed/>
    <w:rsid w:val="00A67109"/>
    <w:pPr>
      <w:tabs>
        <w:tab w:val="center" w:pos="4536"/>
        <w:tab w:val="right" w:pos="9072"/>
      </w:tabs>
      <w:spacing w:before="0" w:after="0"/>
    </w:pPr>
  </w:style>
  <w:style w:type="character" w:customStyle="1" w:styleId="stBilgiChar">
    <w:name w:val="Üst Bilgi Char"/>
    <w:basedOn w:val="VarsaylanParagrafYazTipi"/>
    <w:link w:val="stBilgi"/>
    <w:uiPriority w:val="99"/>
    <w:rsid w:val="00A67109"/>
    <w:rPr>
      <w:rFonts w:ascii="Times New Roman" w:eastAsia="Times New Roman" w:hAnsi="Times New Roman" w:cs="Times New Roman"/>
      <w:kern w:val="0"/>
      <w:sz w:val="24"/>
      <w:szCs w:val="20"/>
      <w14:ligatures w14:val="none"/>
    </w:rPr>
  </w:style>
  <w:style w:type="paragraph" w:styleId="ListeParagraf">
    <w:name w:val="List Paragraph"/>
    <w:basedOn w:val="Normal"/>
    <w:uiPriority w:val="34"/>
    <w:qFormat/>
    <w:rsid w:val="00A67109"/>
    <w:pPr>
      <w:ind w:left="720"/>
      <w:contextualSpacing/>
    </w:pPr>
  </w:style>
  <w:style w:type="paragraph" w:styleId="GvdeMetni2">
    <w:name w:val="Body Text 2"/>
    <w:basedOn w:val="Normal"/>
    <w:link w:val="GvdeMetni2Char"/>
    <w:uiPriority w:val="99"/>
    <w:unhideWhenUsed/>
    <w:rsid w:val="00A67109"/>
    <w:pPr>
      <w:spacing w:after="120" w:line="480" w:lineRule="auto"/>
    </w:pPr>
  </w:style>
  <w:style w:type="character" w:customStyle="1" w:styleId="GvdeMetni2Char">
    <w:name w:val="Gövde Metni 2 Char"/>
    <w:basedOn w:val="VarsaylanParagrafYazTipi"/>
    <w:link w:val="GvdeMetni2"/>
    <w:uiPriority w:val="99"/>
    <w:rsid w:val="00A67109"/>
    <w:rPr>
      <w:rFonts w:ascii="Times New Roman" w:eastAsia="Times New Roman" w:hAnsi="Times New Roman" w:cs="Times New Roman"/>
      <w:kern w:val="0"/>
      <w:sz w:val="24"/>
      <w:szCs w:val="20"/>
      <w14:ligatures w14:val="none"/>
    </w:rPr>
  </w:style>
  <w:style w:type="paragraph" w:customStyle="1" w:styleId="Memoheading">
    <w:name w:val="Memo heading"/>
    <w:rsid w:val="00A67109"/>
    <w:pPr>
      <w:spacing w:after="0" w:line="240" w:lineRule="auto"/>
    </w:pPr>
    <w:rPr>
      <w:rFonts w:ascii="Times New Roman" w:eastAsia="MS Mincho" w:hAnsi="Times New Roman" w:cs="Times New Roman"/>
      <w:noProof/>
      <w:kern w:val="0"/>
      <w:sz w:val="20"/>
      <w:szCs w:val="20"/>
      <w:lang w:val="en-US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D237FD"/>
    <w:pPr>
      <w:spacing w:before="100" w:beforeAutospacing="1" w:after="100" w:afterAutospacing="1"/>
      <w:ind w:firstLine="0"/>
    </w:pPr>
    <w:rPr>
      <w:szCs w:val="24"/>
      <w:lang w:eastAsia="tr-TR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545631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197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44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9645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237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7060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6009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30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404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35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4</Words>
  <Characters>481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dan  ÖZDEMİR</dc:creator>
  <cp:keywords/>
  <dc:description/>
  <cp:lastModifiedBy>OSTIMTECH ERASMUS</cp:lastModifiedBy>
  <cp:revision>2</cp:revision>
  <dcterms:created xsi:type="dcterms:W3CDTF">2025-01-21T12:25:00Z</dcterms:created>
  <dcterms:modified xsi:type="dcterms:W3CDTF">2025-01-21T12:25:00Z</dcterms:modified>
</cp:coreProperties>
</file>